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86975" w:rsidP="009344FF">
      <w:r w:rsidRPr="00686975">
        <w:t>The manuscript can be accepted in its current form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30CE8" w:rsidRPr="00986780" w:rsidRDefault="00730CE8" w:rsidP="009344FF">
      <w:bookmarkStart w:id="0" w:name="_GoBack"/>
      <w:proofErr w:type="spellStart"/>
      <w:r w:rsidRPr="00986780">
        <w:t>Dr.</w:t>
      </w:r>
      <w:proofErr w:type="spellEnd"/>
      <w:r w:rsidRPr="00986780">
        <w:t xml:space="preserve"> Sam Said, Hospital Group Twente, Hengelo, The Netherlands</w:t>
      </w:r>
      <w:bookmarkEnd w:id="0"/>
    </w:p>
    <w:sectPr w:rsidR="00730CE8" w:rsidRPr="009867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zNjQysDQ1tjCzMDJT0lEKTi0uzszPAykwrAUAUFSU9CwAAAA="/>
  </w:docVars>
  <w:rsids>
    <w:rsidRoot w:val="00A72896"/>
    <w:rsid w:val="002C0B2C"/>
    <w:rsid w:val="00686975"/>
    <w:rsid w:val="00730CE8"/>
    <w:rsid w:val="009344FF"/>
    <w:rsid w:val="00986780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D34A6"/>
  <w15:docId w15:val="{24F0F2FA-7225-44AD-881F-81038112F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022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8</Characters>
  <Application>Microsoft Office Word</Application>
  <DocSecurity>0</DocSecurity>
  <Lines>1</Lines>
  <Paragraphs>1</Paragraphs>
  <ScaleCrop>false</ScaleCrop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5-07T12:40:00Z</dcterms:modified>
</cp:coreProperties>
</file>